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51D3" w:rsidRPr="001451D3" w:rsidRDefault="001451D3" w:rsidP="001451D3">
      <w:pPr>
        <w:spacing w:after="0"/>
        <w:jc w:val="center"/>
        <w:rPr>
          <w:b/>
        </w:rPr>
      </w:pPr>
      <w:r w:rsidRPr="001451D3">
        <w:rPr>
          <w:b/>
        </w:rPr>
        <w:t>Introducción a la programación</w:t>
      </w:r>
    </w:p>
    <w:p w:rsidR="001451D3" w:rsidRDefault="001451D3" w:rsidP="001451D3">
      <w:pPr>
        <w:spacing w:after="0"/>
        <w:jc w:val="center"/>
        <w:rPr>
          <w:b/>
        </w:rPr>
      </w:pPr>
      <w:r w:rsidRPr="001451D3">
        <w:rPr>
          <w:b/>
        </w:rPr>
        <w:t xml:space="preserve">Ejercicios </w:t>
      </w:r>
      <w:r w:rsidR="004D07D8">
        <w:rPr>
          <w:b/>
        </w:rPr>
        <w:t xml:space="preserve">ciclo </w:t>
      </w:r>
      <w:proofErr w:type="spellStart"/>
      <w:r w:rsidR="004D07D8">
        <w:rPr>
          <w:b/>
        </w:rPr>
        <w:t>For</w:t>
      </w:r>
      <w:proofErr w:type="spellEnd"/>
      <w:r w:rsidR="004D07D8">
        <w:rPr>
          <w:b/>
        </w:rPr>
        <w:t xml:space="preserve"> con cadenas</w:t>
      </w:r>
      <w:r w:rsidR="00C01D06">
        <w:rPr>
          <w:b/>
        </w:rPr>
        <w:t xml:space="preserve"> / Prácticas de ciclos con while</w:t>
      </w:r>
      <w:bookmarkStart w:id="0" w:name="_GoBack"/>
      <w:bookmarkEnd w:id="0"/>
    </w:p>
    <w:p w:rsidR="004D07D8" w:rsidRDefault="004D07D8" w:rsidP="001451D3">
      <w:pPr>
        <w:spacing w:after="0"/>
        <w:jc w:val="center"/>
        <w:rPr>
          <w:b/>
        </w:rPr>
      </w:pPr>
    </w:p>
    <w:p w:rsidR="004D07D8" w:rsidRPr="004D07D8" w:rsidRDefault="004D07D8" w:rsidP="004D07D8">
      <w:pPr>
        <w:pStyle w:val="ListParagraph"/>
        <w:numPr>
          <w:ilvl w:val="0"/>
          <w:numId w:val="4"/>
        </w:numPr>
        <w:spacing w:after="0"/>
        <w:jc w:val="both"/>
      </w:pPr>
      <w:r w:rsidRPr="004D07D8">
        <w:t>Elabore una función que reciba por parámetro una cadena y retorne como resultado cuántas vocales</w:t>
      </w:r>
      <w:r>
        <w:t xml:space="preserve"> (mayúsculas o minúsculas)</w:t>
      </w:r>
      <w:r w:rsidRPr="004D07D8">
        <w:t xml:space="preserve"> tenía la cadena en total</w:t>
      </w:r>
    </w:p>
    <w:p w:rsidR="004D07D8" w:rsidRDefault="004D07D8" w:rsidP="004D07D8">
      <w:pPr>
        <w:pStyle w:val="ListParagraph"/>
        <w:numPr>
          <w:ilvl w:val="0"/>
          <w:numId w:val="4"/>
        </w:numPr>
        <w:spacing w:after="0"/>
        <w:jc w:val="both"/>
      </w:pPr>
      <w:r w:rsidRPr="004D07D8">
        <w:t xml:space="preserve">Elabore una función que reciba por parámetro una cadena y retorne como resultado cuántos caracteres tenía la cadena en total. </w:t>
      </w:r>
    </w:p>
    <w:p w:rsidR="008914DD" w:rsidRDefault="008914DD" w:rsidP="004D07D8">
      <w:pPr>
        <w:pStyle w:val="ListParagraph"/>
        <w:numPr>
          <w:ilvl w:val="0"/>
          <w:numId w:val="4"/>
        </w:numPr>
        <w:spacing w:after="0"/>
        <w:jc w:val="both"/>
      </w:pPr>
      <w:r>
        <w:t>Elabore un procedimiento que reciba por parámetro una cadena e imprima letra por letra los caracteres de la cadena</w:t>
      </w:r>
      <w:r w:rsidR="00833945">
        <w:t>,</w:t>
      </w:r>
      <w:r>
        <w:t xml:space="preserve"> pero en mayúscula</w:t>
      </w:r>
      <w:r w:rsidR="00B568F3">
        <w:t xml:space="preserve"> (busque la función que le permita lograr este comportamiento)</w:t>
      </w:r>
      <w:r>
        <w:t xml:space="preserve">. </w:t>
      </w:r>
    </w:p>
    <w:p w:rsidR="008914DD" w:rsidRPr="004D07D8" w:rsidRDefault="008914DD" w:rsidP="008914DD">
      <w:pPr>
        <w:pStyle w:val="ListParagraph"/>
        <w:numPr>
          <w:ilvl w:val="0"/>
          <w:numId w:val="4"/>
        </w:numPr>
        <w:spacing w:after="0"/>
        <w:jc w:val="both"/>
      </w:pPr>
      <w:r>
        <w:t xml:space="preserve">Elabore un procedimiento que reciba por parámetro una cadena e imprima letra por letra los caracteres de la cadena desde el último carácter de la cadena al primero. </w:t>
      </w:r>
    </w:p>
    <w:p w:rsidR="008914DD" w:rsidRDefault="008914DD" w:rsidP="008914DD">
      <w:pPr>
        <w:pStyle w:val="ListParagraph"/>
        <w:numPr>
          <w:ilvl w:val="0"/>
          <w:numId w:val="4"/>
        </w:numPr>
        <w:spacing w:after="0"/>
        <w:jc w:val="both"/>
      </w:pPr>
      <w:r>
        <w:t>Elabore una función que reciba por parámetro una cadena e imprima letra por letra únicamente las vocales a y u que tenga la cadena. Retorne como resultado la cantida</w:t>
      </w:r>
      <w:r w:rsidR="00B568F3">
        <w:t>d de caracteres que no imprimió.</w:t>
      </w:r>
    </w:p>
    <w:p w:rsidR="00B568F3" w:rsidRDefault="00B568F3" w:rsidP="008914DD">
      <w:pPr>
        <w:pStyle w:val="ListParagraph"/>
        <w:numPr>
          <w:ilvl w:val="0"/>
          <w:numId w:val="4"/>
        </w:numPr>
        <w:spacing w:after="0"/>
        <w:jc w:val="both"/>
      </w:pPr>
      <w:r>
        <w:t xml:space="preserve">Vuelva a hacer el ejercicio 5, pero ahora hágalo para un número </w:t>
      </w:r>
      <w:r w:rsidRPr="00B568F3">
        <w:rPr>
          <w:i/>
        </w:rPr>
        <w:t>n</w:t>
      </w:r>
      <w:r>
        <w:rPr>
          <w:i/>
        </w:rPr>
        <w:t xml:space="preserve"> </w:t>
      </w:r>
      <w:r>
        <w:t xml:space="preserve">de cadenas que recibe por parámetro. Pida en cada iteración de n la cadena y luego sobre esta cadena solucione lo mismo que se pidió en el ejercicio 5. Utilice un </w:t>
      </w:r>
      <w:proofErr w:type="spellStart"/>
      <w:r>
        <w:t>while</w:t>
      </w:r>
      <w:proofErr w:type="spellEnd"/>
      <w:r>
        <w:t xml:space="preserve"> para recorrer las n cadenas y un </w:t>
      </w:r>
      <w:proofErr w:type="spellStart"/>
      <w:r>
        <w:t>for</w:t>
      </w:r>
      <w:proofErr w:type="spellEnd"/>
      <w:r>
        <w:t xml:space="preserve"> para analizar cada cadena en especial. </w:t>
      </w:r>
    </w:p>
    <w:p w:rsidR="00833945" w:rsidRDefault="00833945" w:rsidP="00833945">
      <w:pPr>
        <w:pStyle w:val="ListParagraph"/>
        <w:spacing w:after="0"/>
        <w:jc w:val="both"/>
      </w:pPr>
    </w:p>
    <w:p w:rsidR="00833945" w:rsidRPr="004D07D8" w:rsidRDefault="00833945" w:rsidP="00833945">
      <w:pPr>
        <w:pStyle w:val="ListParagraph"/>
        <w:spacing w:after="0"/>
        <w:jc w:val="both"/>
      </w:pPr>
    </w:p>
    <w:p w:rsidR="008914DD" w:rsidRPr="004D07D8" w:rsidRDefault="00E140E5" w:rsidP="00E140E5">
      <w:pPr>
        <w:pStyle w:val="ListParagraph"/>
        <w:spacing w:after="0"/>
        <w:jc w:val="both"/>
      </w:pPr>
      <w:r>
        <w:t xml:space="preserve">Extra: </w:t>
      </w:r>
      <w:r w:rsidR="00833945">
        <w:t xml:space="preserve">Elabore una función que reciba por parámetro una cadena y retorne True si la cadena es palíndroma (se lee igual de izquierda a derecha que de derecha a izquierda). Resuelva este ejercicio usando </w:t>
      </w:r>
      <w:proofErr w:type="spellStart"/>
      <w:r w:rsidR="00833945">
        <w:t>while</w:t>
      </w:r>
      <w:proofErr w:type="spellEnd"/>
      <w:r w:rsidR="00833945">
        <w:t xml:space="preserve"> y usando </w:t>
      </w:r>
      <w:proofErr w:type="spellStart"/>
      <w:r w:rsidR="00833945">
        <w:t>for</w:t>
      </w:r>
      <w:proofErr w:type="spellEnd"/>
      <w:r w:rsidR="00833945">
        <w:t xml:space="preserve">. </w:t>
      </w:r>
    </w:p>
    <w:sectPr w:rsidR="008914DD" w:rsidRPr="004D07D8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9032EA"/>
    <w:multiLevelType w:val="hybridMultilevel"/>
    <w:tmpl w:val="B9F0D4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764376"/>
    <w:multiLevelType w:val="multilevel"/>
    <w:tmpl w:val="852ED7D0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17608DA"/>
    <w:multiLevelType w:val="multilevel"/>
    <w:tmpl w:val="91A03EA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4168BC"/>
    <w:multiLevelType w:val="multilevel"/>
    <w:tmpl w:val="6926510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yNzMwNrEwsDAzNzRV0lEKTi0uzszPAykwqgUA04Gg5iwAAAA="/>
  </w:docVars>
  <w:rsids>
    <w:rsidRoot w:val="001451D3"/>
    <w:rsid w:val="001451D3"/>
    <w:rsid w:val="001F34B4"/>
    <w:rsid w:val="004D07D8"/>
    <w:rsid w:val="006A1CAE"/>
    <w:rsid w:val="006A429B"/>
    <w:rsid w:val="00833945"/>
    <w:rsid w:val="008914DD"/>
    <w:rsid w:val="00B568F3"/>
    <w:rsid w:val="00C01D06"/>
    <w:rsid w:val="00E14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690636"/>
  <w15:chartTrackingRefBased/>
  <w15:docId w15:val="{55C5CA93-6284-42E5-8502-B0B0D1F01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451D3"/>
    <w:pPr>
      <w:suppressAutoHyphens/>
      <w:spacing w:line="256" w:lineRule="auto"/>
    </w:pPr>
    <w:rPr>
      <w:rFonts w:ascii="Calibri" w:eastAsia="Droid Sans Fallback" w:hAnsi="Calibri" w:cs="Calibri"/>
      <w:lang w:val="es-C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51D3"/>
    <w:pPr>
      <w:ind w:left="720"/>
      <w:contextualSpacing/>
    </w:pPr>
  </w:style>
  <w:style w:type="table" w:styleId="TableGrid">
    <w:name w:val="Table Grid"/>
    <w:basedOn w:val="TableNormal"/>
    <w:uiPriority w:val="39"/>
    <w:rsid w:val="006A4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6</Words>
  <Characters>124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a Fernanda Rincon Perez</dc:creator>
  <cp:keywords/>
  <dc:description/>
  <cp:lastModifiedBy>Luisa Fernanda Rincon Perez</cp:lastModifiedBy>
  <cp:revision>2</cp:revision>
  <dcterms:created xsi:type="dcterms:W3CDTF">2020-03-14T16:06:00Z</dcterms:created>
  <dcterms:modified xsi:type="dcterms:W3CDTF">2020-03-14T16:06:00Z</dcterms:modified>
</cp:coreProperties>
</file>